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495B" w:rsidRDefault="0062595F" w:rsidP="003910B4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6915150" cy="4350648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oogle map-1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1241" cy="437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495B" w:rsidRDefault="0057495B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ig</w:t>
      </w:r>
      <w:r w:rsidR="0055512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 w:hint="eastAsia"/>
        </w:rPr>
        <w:t xml:space="preserve"> S1</w:t>
      </w:r>
      <w:r w:rsidR="00E45386">
        <w:rPr>
          <w:rFonts w:ascii="Times New Roman" w:hAnsi="Times New Roman" w:cs="Times New Roman" w:hint="eastAsia"/>
        </w:rPr>
        <w:t xml:space="preserve">. </w:t>
      </w:r>
      <w:r w:rsidR="00123328">
        <w:rPr>
          <w:rFonts w:ascii="Times New Roman" w:hAnsi="Times New Roman" w:cs="Times New Roman"/>
        </w:rPr>
        <w:t>Geographical m</w:t>
      </w:r>
      <w:r w:rsidR="00123328" w:rsidRPr="00166210">
        <w:rPr>
          <w:rFonts w:ascii="Times New Roman" w:hAnsi="Times New Roman" w:cs="Times New Roman" w:hint="eastAsia"/>
        </w:rPr>
        <w:t>aps of three tea plantations including CA, TA, and SA managements.</w:t>
      </w:r>
      <w:r w:rsidR="00123328">
        <w:rPr>
          <w:rFonts w:ascii="Times New Roman" w:hAnsi="Times New Roman" w:cs="Times New Roman"/>
        </w:rPr>
        <w:t xml:space="preserve"> </w:t>
      </w:r>
      <w:r w:rsidR="00123328">
        <w:rPr>
          <w:rFonts w:ascii="Times New Roman" w:hAnsi="Times New Roman" w:cs="Times New Roman" w:hint="eastAsia"/>
        </w:rPr>
        <w:t>The red frames indicate the experimental fields. The maps were obtained from the Google map.</w:t>
      </w:r>
    </w:p>
    <w:p w:rsidR="00F06E2E" w:rsidRDefault="00F06E2E">
      <w:pPr>
        <w:widowControl/>
        <w:rPr>
          <w:rFonts w:ascii="Times New Roman" w:hAnsi="Times New Roman" w:cs="Times New Roman"/>
        </w:rPr>
      </w:pPr>
      <w:bookmarkStart w:id="0" w:name="_GoBack"/>
      <w:bookmarkEnd w:id="0"/>
    </w:p>
    <w:sectPr w:rsidR="00F06E2E" w:rsidSect="009502D6"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0DEB" w:rsidRDefault="006E0DEB" w:rsidP="00D97C11">
      <w:r>
        <w:separator/>
      </w:r>
    </w:p>
  </w:endnote>
  <w:endnote w:type="continuationSeparator" w:id="0">
    <w:p w:rsidR="006E0DEB" w:rsidRDefault="006E0DEB" w:rsidP="00D97C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0DEB" w:rsidRDefault="006E0DEB" w:rsidP="00D97C11">
      <w:r>
        <w:separator/>
      </w:r>
    </w:p>
  </w:footnote>
  <w:footnote w:type="continuationSeparator" w:id="0">
    <w:p w:rsidR="006E0DEB" w:rsidRDefault="006E0DEB" w:rsidP="00D97C1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wMDI0MjS0MDA3MzFU0lEKTi0uzszPAykwqgUAlsg+ySwAAAA="/>
  </w:docVars>
  <w:rsids>
    <w:rsidRoot w:val="009502D6"/>
    <w:rsid w:val="00014CF5"/>
    <w:rsid w:val="00025CAB"/>
    <w:rsid w:val="0003243B"/>
    <w:rsid w:val="00090530"/>
    <w:rsid w:val="000A2194"/>
    <w:rsid w:val="000E7ABA"/>
    <w:rsid w:val="00123328"/>
    <w:rsid w:val="001628FD"/>
    <w:rsid w:val="00166210"/>
    <w:rsid w:val="00194AEE"/>
    <w:rsid w:val="001A5FB3"/>
    <w:rsid w:val="001B3C0D"/>
    <w:rsid w:val="001D299B"/>
    <w:rsid w:val="00215F6F"/>
    <w:rsid w:val="00217844"/>
    <w:rsid w:val="00231830"/>
    <w:rsid w:val="0026186E"/>
    <w:rsid w:val="002C0296"/>
    <w:rsid w:val="002D29EF"/>
    <w:rsid w:val="002F17A9"/>
    <w:rsid w:val="00321DFE"/>
    <w:rsid w:val="00322542"/>
    <w:rsid w:val="00355968"/>
    <w:rsid w:val="0037112A"/>
    <w:rsid w:val="00375092"/>
    <w:rsid w:val="003837B7"/>
    <w:rsid w:val="003839BD"/>
    <w:rsid w:val="003910B4"/>
    <w:rsid w:val="00393895"/>
    <w:rsid w:val="003A39A0"/>
    <w:rsid w:val="003B3EE4"/>
    <w:rsid w:val="003F3A8B"/>
    <w:rsid w:val="0044064D"/>
    <w:rsid w:val="00451942"/>
    <w:rsid w:val="004710EB"/>
    <w:rsid w:val="00484DA9"/>
    <w:rsid w:val="004A176F"/>
    <w:rsid w:val="004A7CE3"/>
    <w:rsid w:val="004B3A37"/>
    <w:rsid w:val="004D751B"/>
    <w:rsid w:val="004E55D5"/>
    <w:rsid w:val="004F28BC"/>
    <w:rsid w:val="0054117A"/>
    <w:rsid w:val="00547221"/>
    <w:rsid w:val="005500B8"/>
    <w:rsid w:val="0055096D"/>
    <w:rsid w:val="00555122"/>
    <w:rsid w:val="00557703"/>
    <w:rsid w:val="00570F27"/>
    <w:rsid w:val="0057495B"/>
    <w:rsid w:val="005758AC"/>
    <w:rsid w:val="005801E0"/>
    <w:rsid w:val="00592F0F"/>
    <w:rsid w:val="005B0F5C"/>
    <w:rsid w:val="005C3358"/>
    <w:rsid w:val="005D5E30"/>
    <w:rsid w:val="005F32A8"/>
    <w:rsid w:val="00613537"/>
    <w:rsid w:val="0062595F"/>
    <w:rsid w:val="00670F34"/>
    <w:rsid w:val="00673880"/>
    <w:rsid w:val="006A4772"/>
    <w:rsid w:val="006C739A"/>
    <w:rsid w:val="006E0DEB"/>
    <w:rsid w:val="00716B83"/>
    <w:rsid w:val="0075325E"/>
    <w:rsid w:val="00761BB2"/>
    <w:rsid w:val="00770585"/>
    <w:rsid w:val="007A46FB"/>
    <w:rsid w:val="007D4DBC"/>
    <w:rsid w:val="007E7282"/>
    <w:rsid w:val="00805802"/>
    <w:rsid w:val="00820D97"/>
    <w:rsid w:val="00823571"/>
    <w:rsid w:val="00825C8F"/>
    <w:rsid w:val="00847581"/>
    <w:rsid w:val="00856B6A"/>
    <w:rsid w:val="00866EA1"/>
    <w:rsid w:val="008F3A3D"/>
    <w:rsid w:val="009244EF"/>
    <w:rsid w:val="009502D6"/>
    <w:rsid w:val="009F28DB"/>
    <w:rsid w:val="009F79C0"/>
    <w:rsid w:val="00A5585A"/>
    <w:rsid w:val="00A67459"/>
    <w:rsid w:val="00A67E42"/>
    <w:rsid w:val="00A7588B"/>
    <w:rsid w:val="00A912CC"/>
    <w:rsid w:val="00A95FDD"/>
    <w:rsid w:val="00A96D83"/>
    <w:rsid w:val="00AC0D13"/>
    <w:rsid w:val="00AC51E4"/>
    <w:rsid w:val="00AD0EC1"/>
    <w:rsid w:val="00B31A10"/>
    <w:rsid w:val="00B352B0"/>
    <w:rsid w:val="00B652ED"/>
    <w:rsid w:val="00B97F1D"/>
    <w:rsid w:val="00BA2ECA"/>
    <w:rsid w:val="00BF3C7C"/>
    <w:rsid w:val="00C149DE"/>
    <w:rsid w:val="00C2545F"/>
    <w:rsid w:val="00C63A9A"/>
    <w:rsid w:val="00CA390A"/>
    <w:rsid w:val="00CB519E"/>
    <w:rsid w:val="00CE456B"/>
    <w:rsid w:val="00CE59E6"/>
    <w:rsid w:val="00CF56CA"/>
    <w:rsid w:val="00D557F5"/>
    <w:rsid w:val="00D77572"/>
    <w:rsid w:val="00D97C11"/>
    <w:rsid w:val="00DA4689"/>
    <w:rsid w:val="00DA50CD"/>
    <w:rsid w:val="00DA5384"/>
    <w:rsid w:val="00E11A51"/>
    <w:rsid w:val="00E1517A"/>
    <w:rsid w:val="00E3275B"/>
    <w:rsid w:val="00E45386"/>
    <w:rsid w:val="00E51A02"/>
    <w:rsid w:val="00E62EB9"/>
    <w:rsid w:val="00E64387"/>
    <w:rsid w:val="00E80F33"/>
    <w:rsid w:val="00E8403A"/>
    <w:rsid w:val="00EB1FCF"/>
    <w:rsid w:val="00EB48B3"/>
    <w:rsid w:val="00EE5F15"/>
    <w:rsid w:val="00EF0196"/>
    <w:rsid w:val="00F06E2E"/>
    <w:rsid w:val="00F12AFC"/>
    <w:rsid w:val="00F40136"/>
    <w:rsid w:val="00F47EE8"/>
    <w:rsid w:val="00F55E0C"/>
    <w:rsid w:val="00F57753"/>
    <w:rsid w:val="00F943BA"/>
    <w:rsid w:val="00FD7C9D"/>
    <w:rsid w:val="00FE0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8A1C5B"/>
  <w15:docId w15:val="{26167555-C86C-46AD-AA7A-0AE0DAA10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502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A67E42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A67E42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D97C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D97C11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D97C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D97C11"/>
    <w:rPr>
      <w:sz w:val="20"/>
      <w:szCs w:val="20"/>
    </w:rPr>
  </w:style>
  <w:style w:type="character" w:styleId="aa">
    <w:name w:val="Hyperlink"/>
    <w:basedOn w:val="a0"/>
    <w:uiPriority w:val="99"/>
    <w:unhideWhenUsed/>
    <w:rsid w:val="003910B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82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</Words>
  <Characters>159</Characters>
  <Application>Microsoft Office Word</Application>
  <DocSecurity>0</DocSecurity>
  <Lines>1</Lines>
  <Paragraphs>1</Paragraphs>
  <ScaleCrop>false</ScaleCrop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1-26T02:50:00Z</dcterms:created>
  <dcterms:modified xsi:type="dcterms:W3CDTF">2021-01-26T02:50:00Z</dcterms:modified>
</cp:coreProperties>
</file>